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6C112" w14:textId="5940C090" w:rsidR="00FB08CA" w:rsidRDefault="00FB08CA" w:rsidP="00FB08CA">
      <w:pPr>
        <w:pStyle w:val="Heading1"/>
        <w:spacing w:line="360" w:lineRule="auto"/>
        <w:jc w:val="center"/>
      </w:pPr>
      <w:bookmarkStart w:id="0" w:name="_GoBack"/>
      <w:bookmarkEnd w:id="0"/>
      <w:r>
        <w:t>Problem 3</w:t>
      </w:r>
      <w:r w:rsidR="00510EE7">
        <w:t xml:space="preserve"> -</w:t>
      </w:r>
      <w:r>
        <w:t xml:space="preserve"> Heart Delivery</w:t>
      </w:r>
    </w:p>
    <w:p w14:paraId="0520C59F" w14:textId="77777777" w:rsidR="00510EE7" w:rsidRDefault="00510EE7" w:rsidP="00510EE7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</w:t>
        </w:r>
        <w:proofErr w:type="spellStart"/>
        <w:r>
          <w:rPr>
            <w:rStyle w:val="InternetLink"/>
            <w:lang w:val="bg-BG"/>
          </w:rPr>
          <w:t>SoftUni</w:t>
        </w:r>
        <w:proofErr w:type="spellEnd"/>
      </w:hyperlink>
      <w:r>
        <w:rPr>
          <w:lang w:val="bg-BG"/>
        </w:rPr>
        <w:t>.</w:t>
      </w:r>
      <w:bookmarkEnd w:id="1"/>
    </w:p>
    <w:p w14:paraId="554A117E" w14:textId="1B56CD0A" w:rsidR="00510EE7" w:rsidRDefault="00510EE7" w:rsidP="00510EE7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2" w:history="1">
        <w:r>
          <w:rPr>
            <w:rStyle w:val="InternetLink"/>
            <w:lang w:val="bg-BG"/>
          </w:rPr>
          <w:t>https://judge.softuni.org/Contests/Practice/Index/2031#2</w:t>
        </w:r>
      </w:hyperlink>
      <w:r>
        <w:rPr>
          <w:lang w:val="bg-BG"/>
        </w:rPr>
        <w:t>.</w:t>
      </w:r>
    </w:p>
    <w:p w14:paraId="129F5230" w14:textId="77777777" w:rsidR="00510EE7" w:rsidRPr="00510EE7" w:rsidRDefault="00510EE7" w:rsidP="00510EE7"/>
    <w:p w14:paraId="2EFA208F" w14:textId="7C464649" w:rsidR="00510EE7" w:rsidRDefault="00510EE7" w:rsidP="00510EE7">
      <w:pPr>
        <w:ind w:firstLine="708"/>
        <w:jc w:val="center"/>
        <w:rPr>
          <w:i/>
        </w:rPr>
      </w:pPr>
      <w:r>
        <w:rPr>
          <w:i/>
        </w:rPr>
        <w:t>Valentine's day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4CBFDB5A" w14:textId="2FD70B0F" w:rsidR="00510EE7" w:rsidRPr="00C77775" w:rsidRDefault="00510EE7" w:rsidP="00510EE7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Pr="00A4451C">
        <w:rPr>
          <w:bCs/>
        </w:rPr>
        <w:t>.</w:t>
      </w:r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Valentine</w:t>
      </w:r>
      <w:r>
        <w:t>'</w:t>
      </w:r>
      <w:r w:rsidRPr="00C77775">
        <w:t xml:space="preserve">s </w:t>
      </w:r>
      <w:r>
        <w:t>d</w:t>
      </w:r>
      <w:r w:rsidRPr="00C77775">
        <w:t>ay. Th</w:t>
      </w:r>
      <w:r>
        <w:t>e integers in the neighborhood indicate those needed hearts</w:t>
      </w:r>
      <w:r w:rsidRPr="00C77775">
        <w:t>.</w:t>
      </w:r>
    </w:p>
    <w:p w14:paraId="774ED785" w14:textId="77777777" w:rsidR="00510EE7" w:rsidRPr="00C77775" w:rsidRDefault="00510EE7" w:rsidP="00510EE7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Jump {length}"</w:t>
      </w:r>
      <w:r w:rsidRPr="00C77775">
        <w:rPr>
          <w:lang w:val="en-GB"/>
        </w:rPr>
        <w:t xml:space="preserve">. </w:t>
      </w:r>
    </w:p>
    <w:p w14:paraId="26AF02A1" w14:textId="77777777" w:rsidR="00510EE7" w:rsidRDefault="00510EE7" w:rsidP="00510EE7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230490F7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>} has Valentine's day."</w:t>
      </w:r>
      <w:r w:rsidRPr="00A4451C">
        <w:rPr>
          <w:noProof/>
          <w:lang w:val="en-GB"/>
        </w:rPr>
        <w:t xml:space="preserve"> </w:t>
      </w:r>
    </w:p>
    <w:p w14:paraId="013A093C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>} already had Valentine's day.</w:t>
      </w:r>
      <w:r w:rsidRPr="00A4451C">
        <w:rPr>
          <w:b/>
          <w:bCs/>
          <w:noProof/>
          <w:lang w:val="en-GB"/>
        </w:rPr>
        <w:t>"</w:t>
      </w:r>
    </w:p>
    <w:p w14:paraId="2A80EA70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</w:p>
    <w:p w14:paraId="2EAE818A" w14:textId="77777777" w:rsidR="00510EE7" w:rsidRPr="00C77775" w:rsidRDefault="00510EE7" w:rsidP="00510EE7">
      <w:pPr>
        <w:rPr>
          <w:i/>
        </w:rPr>
      </w:pPr>
      <w:r w:rsidRPr="00C77775">
        <w:rPr>
          <w:i/>
        </w:rPr>
        <w:t>For example, we are given this neighborhood: 6@6@6. Cupid is at the start and jumps with a length of 2. He will end up at index 2 and decrease the needed hearts by 2: [6, 6, 4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77AC489C" w14:textId="77777777" w:rsidR="00510EE7" w:rsidRDefault="00510EE7" w:rsidP="00510EE7">
      <w:pPr>
        <w:pStyle w:val="Heading3"/>
      </w:pPr>
      <w:r>
        <w:t>Input</w:t>
      </w:r>
    </w:p>
    <w:p w14:paraId="276A7715" w14:textId="77777777" w:rsidR="00510EE7" w:rsidRPr="0020692D" w:rsidRDefault="00510EE7" w:rsidP="00510EE7">
      <w:pPr>
        <w:pStyle w:val="ListParagraph"/>
        <w:numPr>
          <w:ilvl w:val="0"/>
          <w:numId w:val="48"/>
        </w:numPr>
      </w:pPr>
      <w:r>
        <w:t xml:space="preserve">On the first line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3A6719CD" w14:textId="77777777" w:rsidR="00510EE7" w:rsidRPr="004A35C9" w:rsidRDefault="00510EE7" w:rsidP="00510EE7">
      <w:pPr>
        <w:pStyle w:val="ListParagraph"/>
        <w:numPr>
          <w:ilvl w:val="0"/>
          <w:numId w:val="48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205597A7" w14:textId="77777777" w:rsidR="00510EE7" w:rsidRPr="00C5052C" w:rsidRDefault="00510EE7" w:rsidP="00510EE7">
      <w:pPr>
        <w:pStyle w:val="Heading3"/>
      </w:pPr>
      <w:r>
        <w:t>Output</w:t>
      </w:r>
    </w:p>
    <w:p w14:paraId="0EA7B4C4" w14:textId="77777777" w:rsidR="00510EE7" w:rsidRDefault="00510EE7" w:rsidP="00510EE7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52CE8789" w14:textId="77777777" w:rsidR="00510EE7" w:rsidRDefault="00510EE7" w:rsidP="00510EE7">
      <w:pPr>
        <w:pStyle w:val="ListParagraph"/>
        <w:numPr>
          <w:ilvl w:val="0"/>
          <w:numId w:val="46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</w:t>
      </w:r>
      <w:proofErr w:type="spellStart"/>
      <w:r>
        <w:rPr>
          <w:rFonts w:ascii="Consolas" w:hAnsi="Consolas"/>
          <w:b/>
        </w:rPr>
        <w:t>last_position_index</w:t>
      </w:r>
      <w:proofErr w:type="spellEnd"/>
      <w:r>
        <w:rPr>
          <w:rFonts w:ascii="Consolas" w:hAnsi="Consolas"/>
          <w:b/>
        </w:rPr>
        <w:t>}.</w:t>
      </w:r>
      <w:r>
        <w:rPr>
          <w:rFonts w:ascii="Consolas" w:hAnsi="Consolas"/>
        </w:rPr>
        <w:t>"</w:t>
      </w:r>
    </w:p>
    <w:p w14:paraId="583285C9" w14:textId="77777777" w:rsidR="00510EE7" w:rsidRPr="003279F5" w:rsidRDefault="00510EE7" w:rsidP="00510EE7">
      <w:pPr>
        <w:pStyle w:val="ListParagraph"/>
        <w:numPr>
          <w:ilvl w:val="0"/>
          <w:numId w:val="46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r w:rsidRPr="00DC5B0D">
        <w:t>Valentine</w:t>
      </w:r>
      <w:r>
        <w:t>'</w:t>
      </w:r>
      <w:r w:rsidRPr="00DC5B0D">
        <w:t>s</w:t>
      </w:r>
      <w:r>
        <w:t xml:space="preserve"> day, print: </w:t>
      </w:r>
    </w:p>
    <w:p w14:paraId="254342E4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2069FAA0" w14:textId="77777777" w:rsidR="00510EE7" w:rsidRPr="003279F5" w:rsidRDefault="00510EE7" w:rsidP="00510EE7">
      <w:pPr>
        <w:pStyle w:val="ListParagraph"/>
        <w:numPr>
          <w:ilvl w:val="0"/>
          <w:numId w:val="46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1CC07EC7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houseCount</w:t>
      </w:r>
      <w:proofErr w:type="spellEnd"/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FCC6A0B" w14:textId="77777777" w:rsidR="00510EE7" w:rsidRDefault="00510EE7" w:rsidP="00510EE7">
      <w:pPr>
        <w:pStyle w:val="Heading3"/>
      </w:pPr>
      <w:r>
        <w:t>Constraints</w:t>
      </w:r>
    </w:p>
    <w:p w14:paraId="000CE1FF" w14:textId="77777777" w:rsidR="00510EE7" w:rsidRPr="00C501FE" w:rsidRDefault="00510EE7" w:rsidP="00510EE7">
      <w:pPr>
        <w:pStyle w:val="ListParagraph"/>
        <w:numPr>
          <w:ilvl w:val="0"/>
          <w:numId w:val="47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>range [1…20]</w:t>
      </w:r>
    </w:p>
    <w:p w14:paraId="09469762" w14:textId="77777777" w:rsidR="00510EE7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</w:p>
    <w:p w14:paraId="742A305D" w14:textId="77777777" w:rsidR="00510EE7" w:rsidRPr="00D67D2D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118E5C43" w14:textId="77777777" w:rsidR="00510EE7" w:rsidRDefault="00510EE7" w:rsidP="00510EE7">
      <w:pPr>
        <w:pStyle w:val="Heading3"/>
      </w:pPr>
      <w:r>
        <w:lastRenderedPageBreak/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4338"/>
        <w:gridCol w:w="4973"/>
      </w:tblGrid>
      <w:tr w:rsidR="00510EE7" w:rsidRPr="00603773" w14:paraId="505328FF" w14:textId="77777777" w:rsidTr="005F3202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1D763D26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5C14A73B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1F6066C4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510EE7" w:rsidRPr="00FB2A88" w14:paraId="70772DF2" w14:textId="77777777" w:rsidTr="005F3202">
        <w:trPr>
          <w:trHeight w:val="1492"/>
        </w:trPr>
        <w:tc>
          <w:tcPr>
            <w:tcW w:w="1513" w:type="dxa"/>
          </w:tcPr>
          <w:p w14:paraId="21589688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5E93955A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5ED59581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42D560B6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338" w:type="dxa"/>
          </w:tcPr>
          <w:p w14:paraId="0EEC00B5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0EE3EA63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58A38824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76644268" w14:textId="6F6396E1" w:rsidR="00510EE7" w:rsidRPr="00510EE7" w:rsidRDefault="00510EE7" w:rsidP="005F3202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510EE7">
              <w:rPr>
                <w:rFonts w:cstheme="minorHAnsi"/>
                <w:bCs/>
                <w:noProof/>
              </w:rPr>
              <w:t>Jump 1 -&gt;&gt; [</w:t>
            </w:r>
            <w:r w:rsidRPr="00510EE7">
              <w:rPr>
                <w:rFonts w:cstheme="minorHAnsi"/>
                <w:bCs/>
              </w:rPr>
              <w:t>10, 8, 10, 2]</w:t>
            </w:r>
          </w:p>
          <w:p w14:paraId="65EE98B7" w14:textId="60B08823" w:rsidR="00510EE7" w:rsidRPr="00922F97" w:rsidRDefault="00510EE7" w:rsidP="005F3202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510EE7">
              <w:rPr>
                <w:rFonts w:cstheme="minorHAnsi"/>
                <w:bCs/>
                <w:noProof/>
              </w:rPr>
              <w:t>Jump 2 -&gt;&gt; [</w:t>
            </w:r>
            <w:r w:rsidRPr="00510EE7">
              <w:rPr>
                <w:rFonts w:cstheme="minorHAnsi"/>
                <w:bCs/>
              </w:rPr>
              <w:t>10, 8, 10, 0] so we print "</w:t>
            </w:r>
            <w:r w:rsidRPr="00510EE7">
              <w:rPr>
                <w:rFonts w:cstheme="minorHAnsi"/>
                <w:bCs/>
                <w:noProof/>
              </w:rPr>
              <w:t>Place 3 has Valentine's day.</w:t>
            </w:r>
            <w:r w:rsidRPr="00510EE7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0B3E4F5C" w14:textId="31004C24" w:rsidR="00510EE7" w:rsidRPr="00922F97" w:rsidRDefault="00922F97" w:rsidP="005F3202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510EE7" w:rsidRPr="00510EE7">
              <w:rPr>
                <w:rFonts w:cstheme="minorHAnsi"/>
                <w:bCs/>
                <w:noProof/>
              </w:rPr>
              <w:t xml:space="preserve"> command is "Love!</w:t>
            </w:r>
            <w:r w:rsidR="00510EE7" w:rsidRPr="00510EE7">
              <w:rPr>
                <w:rFonts w:cstheme="minorHAnsi"/>
                <w:bCs/>
                <w:noProof/>
                <w:lang w:val="bg-BG"/>
              </w:rPr>
              <w:t>"</w:t>
            </w:r>
            <w:r w:rsidR="00510EE7" w:rsidRPr="00510EE7">
              <w:rPr>
                <w:rFonts w:cstheme="minorHAnsi"/>
                <w:bCs/>
                <w:noProof/>
              </w:rPr>
              <w:t xml:space="preserve"> so we print Cupid's last position and the outcome of his mission.</w:t>
            </w:r>
          </w:p>
        </w:tc>
      </w:tr>
      <w:tr w:rsidR="00510EE7" w:rsidRPr="00FB2A88" w14:paraId="58C347B2" w14:textId="77777777" w:rsidTr="005F3202">
        <w:trPr>
          <w:trHeight w:val="2042"/>
        </w:trPr>
        <w:tc>
          <w:tcPr>
            <w:tcW w:w="1513" w:type="dxa"/>
          </w:tcPr>
          <w:p w14:paraId="272A9F97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2939354E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12BEB5D3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395213E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1CD1695F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28C411B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04E78547" w14:textId="77777777" w:rsidR="00510EE7" w:rsidRPr="00FB2A88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338" w:type="dxa"/>
          </w:tcPr>
          <w:p w14:paraId="40F09D54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9D0839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7F563802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9AFAF5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3E69E4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51540049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1E9BC43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242CEC5" w14:textId="3F6BC537" w:rsidR="007D405F" w:rsidRDefault="007D405F" w:rsidP="007D405F">
      <w:pPr>
        <w:pStyle w:val="Heading3"/>
      </w:pPr>
      <w:r>
        <w:t xml:space="preserve">JS </w:t>
      </w:r>
      <w:r w:rsidR="00510EE7"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137"/>
        <w:gridCol w:w="4702"/>
      </w:tblGrid>
      <w:tr w:rsidR="007D405F" w:rsidRPr="00603773" w14:paraId="6649E091" w14:textId="77777777" w:rsidTr="00F9461F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68033913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5EB1821D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5AD9882C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7D405F" w:rsidRPr="00FB2A88" w14:paraId="4F343208" w14:textId="77777777" w:rsidTr="00F9461F">
        <w:trPr>
          <w:trHeight w:val="1492"/>
        </w:trPr>
        <w:tc>
          <w:tcPr>
            <w:tcW w:w="1513" w:type="dxa"/>
          </w:tcPr>
          <w:p w14:paraId="3B38F9AF" w14:textId="7AA3BC0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[(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10@10@10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3CF94B4" w14:textId="57FD467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D8886F9" w14:textId="6E26F7D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9AEC02C" w14:textId="08243456" w:rsidR="007D405F" w:rsidRPr="000736F5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 xml:space="preserve"> "])</w:t>
            </w:r>
          </w:p>
        </w:tc>
        <w:tc>
          <w:tcPr>
            <w:tcW w:w="4338" w:type="dxa"/>
          </w:tcPr>
          <w:p w14:paraId="600F16E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3DEF4BC1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2039F3C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4A19DB7D" w14:textId="4EC695C8" w:rsidR="007D405F" w:rsidRPr="007D405F" w:rsidRDefault="007D405F" w:rsidP="00F9461F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524FDE66" w14:textId="336D0ACD" w:rsidR="007D405F" w:rsidRPr="00922F97" w:rsidRDefault="007D405F" w:rsidP="00F9461F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>10, 8, 10, 0] so we print "</w:t>
            </w:r>
            <w:r w:rsidRPr="007D405F">
              <w:rPr>
                <w:rFonts w:cstheme="minorHAnsi"/>
                <w:bCs/>
                <w:noProof/>
              </w:rPr>
              <w:t>Place 3 has Valentine's day.</w:t>
            </w:r>
            <w:r w:rsidRPr="007D405F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5EB7E0B4" w14:textId="0A67E60A" w:rsidR="007D405F" w:rsidRPr="00922F97" w:rsidRDefault="00922F97" w:rsidP="00F9461F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7D405F" w:rsidRPr="007D405F">
              <w:rPr>
                <w:rFonts w:cstheme="minorHAnsi"/>
                <w:bCs/>
                <w:noProof/>
              </w:rPr>
              <w:t xml:space="preserve"> command is "Love!</w:t>
            </w:r>
            <w:r w:rsidR="007D405F" w:rsidRPr="007D405F">
              <w:rPr>
                <w:rFonts w:cstheme="minorHAnsi"/>
                <w:bCs/>
                <w:noProof/>
                <w:lang w:val="bg-BG"/>
              </w:rPr>
              <w:t>"</w:t>
            </w:r>
            <w:r w:rsidR="007D405F" w:rsidRPr="007D405F">
              <w:rPr>
                <w:rFonts w:cstheme="minorHAnsi"/>
                <w:bCs/>
                <w:noProof/>
              </w:rPr>
              <w:t xml:space="preserve"> so we print Cupid</w:t>
            </w:r>
            <w:r w:rsidR="00510EE7">
              <w:rPr>
                <w:rFonts w:cstheme="minorHAnsi"/>
                <w:bCs/>
                <w:noProof/>
              </w:rPr>
              <w:t>'</w:t>
            </w:r>
            <w:r w:rsidR="007D405F"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7D405F" w:rsidRPr="00FB2A88" w14:paraId="26A04BCA" w14:textId="77777777" w:rsidTr="00F9461F">
        <w:trPr>
          <w:trHeight w:val="2042"/>
        </w:trPr>
        <w:tc>
          <w:tcPr>
            <w:tcW w:w="1513" w:type="dxa"/>
          </w:tcPr>
          <w:p w14:paraId="2070322D" w14:textId="1BB84B51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([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2@4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0B41B6F3" w14:textId="6A9003E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73145081" w14:textId="3FE29CE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D6168F6" w14:textId="594A390A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8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D048832" w14:textId="77770DF7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3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1E9D67B" w14:textId="0316CC9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2D6113D" w14:textId="4327DB29" w:rsidR="007D405F" w:rsidRPr="00FB2A88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 xml:space="preserve"> "])</w:t>
            </w:r>
          </w:p>
        </w:tc>
        <w:tc>
          <w:tcPr>
            <w:tcW w:w="4338" w:type="dxa"/>
          </w:tcPr>
          <w:p w14:paraId="296021D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7FFC073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986D936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547D9DD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07DC6AE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043BE16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0843A868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92EBD29" w14:textId="51658AA2" w:rsidR="00640502" w:rsidRPr="00FB08CA" w:rsidRDefault="00640502" w:rsidP="00FB08CA"/>
    <w:sectPr w:rsidR="00640502" w:rsidRPr="00FB08CA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C42062" w14:textId="77777777" w:rsidR="00F27DD9" w:rsidRDefault="00F27DD9" w:rsidP="008068A2">
      <w:pPr>
        <w:spacing w:after="0" w:line="240" w:lineRule="auto"/>
      </w:pPr>
      <w:r>
        <w:separator/>
      </w:r>
    </w:p>
  </w:endnote>
  <w:endnote w:type="continuationSeparator" w:id="0">
    <w:p w14:paraId="0DEF2747" w14:textId="77777777" w:rsidR="00F27DD9" w:rsidRDefault="00F27D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831B24" w14:textId="77777777" w:rsidR="00510EE7" w:rsidRDefault="00510E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22889FA3" w:rsidR="004E4C1E" w:rsidRPr="00510EE7" w:rsidRDefault="00510EE7" w:rsidP="00510EE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E2BA94" wp14:editId="291C8A2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4F8989" w14:textId="77777777" w:rsidR="00510EE7" w:rsidRPr="002C539D" w:rsidRDefault="00510EE7" w:rsidP="00510EE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24E2BA9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74F8989" w14:textId="77777777" w:rsidR="00510EE7" w:rsidRPr="002C539D" w:rsidRDefault="00510EE7" w:rsidP="00510EE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ED7B9F" wp14:editId="1FAC611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C3AFD" w14:textId="77777777" w:rsidR="00510EE7" w:rsidRPr="002C539D" w:rsidRDefault="00510EE7" w:rsidP="00510EE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0A4FDD3F" w14:textId="77777777" w:rsidR="00510EE7" w:rsidRPr="00596AA5" w:rsidRDefault="00510EE7" w:rsidP="00510EE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76B7E" wp14:editId="2D137DB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C9BCA0" wp14:editId="5956315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AFFA66" wp14:editId="2C25F77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928277" wp14:editId="5AA3F5F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1F92F7" wp14:editId="5955FB3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92BBD4" wp14:editId="623C87D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34E694" wp14:editId="537E859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D708A8" wp14:editId="4F73EDF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7D343D" wp14:editId="3749C64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46ED7B9F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415C3AFD" w14:textId="77777777" w:rsidR="00510EE7" w:rsidRPr="002C539D" w:rsidRDefault="00510EE7" w:rsidP="00510EE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A4FDD3F" w14:textId="77777777" w:rsidR="00510EE7" w:rsidRPr="00596AA5" w:rsidRDefault="00510EE7" w:rsidP="00510EE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76B7E" wp14:editId="2D137DB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C9BCA0" wp14:editId="5956315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AFFA66" wp14:editId="2C25F77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928277" wp14:editId="5AA3F5F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1F92F7" wp14:editId="5955FB3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92BBD4" wp14:editId="623C87D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34E694" wp14:editId="537E859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D708A8" wp14:editId="4F73EDF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7D343D" wp14:editId="3749C64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315C9DC" wp14:editId="65EDC53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B426C5" wp14:editId="3340589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CD8329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927609" wp14:editId="7BC71C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485B86" w14:textId="77777777" w:rsidR="00510EE7" w:rsidRPr="00596AA5" w:rsidRDefault="00510EE7" w:rsidP="00510EE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4692760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4485B86" w14:textId="77777777" w:rsidR="00510EE7" w:rsidRPr="00596AA5" w:rsidRDefault="00510EE7" w:rsidP="00510EE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B57B33" w14:textId="77777777" w:rsidR="00510EE7" w:rsidRDefault="00510E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A4206E" w14:textId="77777777" w:rsidR="00F27DD9" w:rsidRDefault="00F27DD9" w:rsidP="008068A2">
      <w:pPr>
        <w:spacing w:after="0" w:line="240" w:lineRule="auto"/>
      </w:pPr>
      <w:r>
        <w:separator/>
      </w:r>
    </w:p>
  </w:footnote>
  <w:footnote w:type="continuationSeparator" w:id="0">
    <w:p w14:paraId="2E08957E" w14:textId="77777777" w:rsidR="00F27DD9" w:rsidRDefault="00F27D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D782EC" w14:textId="77777777" w:rsidR="00510EE7" w:rsidRDefault="00510E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D6AF8" w14:textId="77777777" w:rsidR="00510EE7" w:rsidRDefault="00510E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11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5"/>
  </w:num>
  <w:num w:numId="15">
    <w:abstractNumId w:val="13"/>
  </w:num>
  <w:num w:numId="16">
    <w:abstractNumId w:val="42"/>
  </w:num>
  <w:num w:numId="17">
    <w:abstractNumId w:val="30"/>
  </w:num>
  <w:num w:numId="18">
    <w:abstractNumId w:val="47"/>
  </w:num>
  <w:num w:numId="19">
    <w:abstractNumId w:val="37"/>
  </w:num>
  <w:num w:numId="20">
    <w:abstractNumId w:val="23"/>
  </w:num>
  <w:num w:numId="21">
    <w:abstractNumId w:val="34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1"/>
  </w:num>
  <w:num w:numId="27">
    <w:abstractNumId w:val="39"/>
  </w:num>
  <w:num w:numId="28">
    <w:abstractNumId w:val="22"/>
  </w:num>
  <w:num w:numId="29">
    <w:abstractNumId w:val="46"/>
  </w:num>
  <w:num w:numId="30">
    <w:abstractNumId w:val="25"/>
  </w:num>
  <w:num w:numId="31">
    <w:abstractNumId w:val="14"/>
  </w:num>
  <w:num w:numId="32">
    <w:abstractNumId w:val="38"/>
  </w:num>
  <w:num w:numId="33">
    <w:abstractNumId w:val="43"/>
  </w:num>
  <w:num w:numId="34">
    <w:abstractNumId w:val="28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3"/>
  </w:num>
  <w:num w:numId="40">
    <w:abstractNumId w:val="20"/>
  </w:num>
  <w:num w:numId="41">
    <w:abstractNumId w:val="41"/>
  </w:num>
  <w:num w:numId="42">
    <w:abstractNumId w:val="0"/>
  </w:num>
  <w:num w:numId="43">
    <w:abstractNumId w:val="1"/>
  </w:num>
  <w:num w:numId="44">
    <w:abstractNumId w:val="27"/>
  </w:num>
  <w:num w:numId="45">
    <w:abstractNumId w:val="40"/>
  </w:num>
  <w:num w:numId="46">
    <w:abstractNumId w:val="45"/>
  </w:num>
  <w:num w:numId="47">
    <w:abstractNumId w:val="8"/>
  </w:num>
  <w:num w:numId="48">
    <w:abstractNumId w:val="19"/>
  </w:num>
  <w:num w:numId="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A2MDY0MzI0M7NU0lEKTi0uzszPAykwrAUAxzm7+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5DB"/>
    <w:rsid w:val="0008559D"/>
    <w:rsid w:val="00086727"/>
    <w:rsid w:val="0009209B"/>
    <w:rsid w:val="000A6794"/>
    <w:rsid w:val="000B39E6"/>
    <w:rsid w:val="000B56F0"/>
    <w:rsid w:val="000C5361"/>
    <w:rsid w:val="000D6E5E"/>
    <w:rsid w:val="00103906"/>
    <w:rsid w:val="0012472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F95"/>
    <w:rsid w:val="002326A7"/>
    <w:rsid w:val="00232E7D"/>
    <w:rsid w:val="00264287"/>
    <w:rsid w:val="0026589D"/>
    <w:rsid w:val="002664E1"/>
    <w:rsid w:val="002674C4"/>
    <w:rsid w:val="002819B5"/>
    <w:rsid w:val="00284290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A96"/>
    <w:rsid w:val="0047331A"/>
    <w:rsid w:val="0047640B"/>
    <w:rsid w:val="0047644B"/>
    <w:rsid w:val="00476D4B"/>
    <w:rsid w:val="00491748"/>
    <w:rsid w:val="004A1B4B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EE7"/>
    <w:rsid w:val="005172E9"/>
    <w:rsid w:val="00517B12"/>
    <w:rsid w:val="00524789"/>
    <w:rsid w:val="0052746B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B13"/>
    <w:rsid w:val="00684C1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6808"/>
    <w:rsid w:val="00724DA4"/>
    <w:rsid w:val="0074472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5F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6EC"/>
    <w:rsid w:val="008E6CF3"/>
    <w:rsid w:val="008F202C"/>
    <w:rsid w:val="008F5B43"/>
    <w:rsid w:val="008F5FDB"/>
    <w:rsid w:val="00902E68"/>
    <w:rsid w:val="00903BF2"/>
    <w:rsid w:val="00912BC6"/>
    <w:rsid w:val="0092145D"/>
    <w:rsid w:val="00922F9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74C"/>
    <w:rsid w:val="009C0C39"/>
    <w:rsid w:val="009D1805"/>
    <w:rsid w:val="009D42C7"/>
    <w:rsid w:val="009D639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3E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4828"/>
    <w:rsid w:val="00B86AF3"/>
    <w:rsid w:val="00B9309B"/>
    <w:rsid w:val="00BA1F40"/>
    <w:rsid w:val="00BA4820"/>
    <w:rsid w:val="00BB05FA"/>
    <w:rsid w:val="00BB5B10"/>
    <w:rsid w:val="00BC53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775"/>
    <w:rsid w:val="00C82862"/>
    <w:rsid w:val="00C84E4D"/>
    <w:rsid w:val="00CA1598"/>
    <w:rsid w:val="00CA2FD0"/>
    <w:rsid w:val="00CB626D"/>
    <w:rsid w:val="00CD0DA4"/>
    <w:rsid w:val="00CD5181"/>
    <w:rsid w:val="00CD7485"/>
    <w:rsid w:val="00CE2360"/>
    <w:rsid w:val="00CE236C"/>
    <w:rsid w:val="00CF0047"/>
    <w:rsid w:val="00D06367"/>
    <w:rsid w:val="00D22895"/>
    <w:rsid w:val="00D3404A"/>
    <w:rsid w:val="00D4354E"/>
    <w:rsid w:val="00D43F69"/>
    <w:rsid w:val="00D44342"/>
    <w:rsid w:val="00D50F79"/>
    <w:rsid w:val="00D73957"/>
    <w:rsid w:val="00D8395C"/>
    <w:rsid w:val="00D910AA"/>
    <w:rsid w:val="00DA028F"/>
    <w:rsid w:val="00DC28E6"/>
    <w:rsid w:val="00DC5B0D"/>
    <w:rsid w:val="00DC79E8"/>
    <w:rsid w:val="00DD55F0"/>
    <w:rsid w:val="00DD7BB2"/>
    <w:rsid w:val="00DE1B8E"/>
    <w:rsid w:val="00DE6640"/>
    <w:rsid w:val="00DF00FA"/>
    <w:rsid w:val="00DF57D8"/>
    <w:rsid w:val="00DF6F6D"/>
    <w:rsid w:val="00E0166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290"/>
    <w:rsid w:val="00E86D42"/>
    <w:rsid w:val="00E870B8"/>
    <w:rsid w:val="00E939FE"/>
    <w:rsid w:val="00EA1019"/>
    <w:rsid w:val="00EA3B29"/>
    <w:rsid w:val="00EB7421"/>
    <w:rsid w:val="00EC36F5"/>
    <w:rsid w:val="00EC5A4D"/>
    <w:rsid w:val="00ED0DEA"/>
    <w:rsid w:val="00ED73C4"/>
    <w:rsid w:val="00EF255E"/>
    <w:rsid w:val="00F12FD3"/>
    <w:rsid w:val="00F20B48"/>
    <w:rsid w:val="00F258BA"/>
    <w:rsid w:val="00F27DD9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E63859-9427-0745-A98A-5993409EA2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3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1-10-21T13:08:00Z</dcterms:created>
  <dcterms:modified xsi:type="dcterms:W3CDTF">2021-10-21T13:08:00Z</dcterms:modified>
  <cp:category>computer programming;programming;software development;software engineering</cp:category>
</cp:coreProperties>
</file>